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DC920" w14:textId="13D95A36" w:rsidR="00652D76" w:rsidRDefault="00D20C68">
      <w:r>
        <w:rPr>
          <w:noProof/>
        </w:rPr>
        <w:drawing>
          <wp:inline distT="0" distB="0" distL="0" distR="0" wp14:anchorId="220E79D9" wp14:editId="56F1C32C">
            <wp:extent cx="695325" cy="5563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428" cy="56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1560E" w14:textId="058536B0" w:rsidR="00E23BB5" w:rsidRDefault="00E23BB5">
      <w:pPr>
        <w:rPr>
          <w:b/>
          <w:bCs/>
          <w:sz w:val="32"/>
          <w:szCs w:val="32"/>
        </w:rPr>
      </w:pPr>
      <w:r w:rsidRPr="00E23BB5">
        <w:rPr>
          <w:b/>
          <w:bCs/>
          <w:sz w:val="32"/>
          <w:szCs w:val="32"/>
        </w:rPr>
        <w:t xml:space="preserve">Application for </w:t>
      </w:r>
      <w:r>
        <w:rPr>
          <w:b/>
          <w:bCs/>
          <w:sz w:val="32"/>
          <w:szCs w:val="32"/>
        </w:rPr>
        <w:t xml:space="preserve">a </w:t>
      </w:r>
      <w:r w:rsidRPr="00E23BB5">
        <w:rPr>
          <w:b/>
          <w:bCs/>
          <w:sz w:val="32"/>
          <w:szCs w:val="32"/>
        </w:rPr>
        <w:t>private financial loan</w:t>
      </w:r>
    </w:p>
    <w:p w14:paraId="628FB53C" w14:textId="1544AC7F" w:rsidR="00E23BB5" w:rsidRDefault="00E23BB5" w:rsidP="00E23BB5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tudent Information</w:t>
      </w:r>
    </w:p>
    <w:p w14:paraId="069A3884" w14:textId="3B22B4DA" w:rsidR="00E23BB5" w:rsidRPr="007606D1" w:rsidRDefault="00E3353C" w:rsidP="00E23BB5">
      <w:pPr>
        <w:ind w:left="360"/>
        <w:rPr>
          <w:sz w:val="32"/>
          <w:szCs w:val="32"/>
        </w:rPr>
      </w:pPr>
      <w:r w:rsidRPr="00DC00AE">
        <w:rPr>
          <w:sz w:val="24"/>
          <w:szCs w:val="24"/>
        </w:rPr>
        <w:t>Name</w:t>
      </w:r>
      <w:r w:rsidRPr="007606D1">
        <w:rPr>
          <w:sz w:val="32"/>
          <w:szCs w:val="32"/>
        </w:rPr>
        <w:t>___________________________________________________</w:t>
      </w:r>
    </w:p>
    <w:p w14:paraId="6CDC840E" w14:textId="30F79B00" w:rsidR="00E3353C" w:rsidRPr="007606D1" w:rsidRDefault="00E3353C" w:rsidP="00E23BB5">
      <w:pPr>
        <w:ind w:left="360"/>
        <w:rPr>
          <w:sz w:val="32"/>
          <w:szCs w:val="32"/>
        </w:rPr>
      </w:pPr>
      <w:r w:rsidRPr="00DC00AE">
        <w:rPr>
          <w:sz w:val="24"/>
          <w:szCs w:val="24"/>
        </w:rPr>
        <w:t>SS#</w:t>
      </w:r>
      <w:r w:rsidRPr="007606D1">
        <w:rPr>
          <w:sz w:val="32"/>
          <w:szCs w:val="32"/>
        </w:rPr>
        <w:t xml:space="preserve"> ____</w:t>
      </w:r>
      <w:r w:rsidR="00DC00AE" w:rsidRPr="007606D1">
        <w:rPr>
          <w:sz w:val="32"/>
          <w:szCs w:val="32"/>
        </w:rPr>
        <w:t xml:space="preserve">_ </w:t>
      </w:r>
      <w:r w:rsidR="00DC00AE">
        <w:rPr>
          <w:sz w:val="32"/>
          <w:szCs w:val="32"/>
        </w:rPr>
        <w:t>_</w:t>
      </w:r>
      <w:r w:rsidRPr="007606D1">
        <w:rPr>
          <w:sz w:val="32"/>
          <w:szCs w:val="32"/>
        </w:rPr>
        <w:t>__</w:t>
      </w:r>
      <w:r w:rsidR="00DC00AE" w:rsidRPr="007606D1">
        <w:rPr>
          <w:sz w:val="32"/>
          <w:szCs w:val="32"/>
        </w:rPr>
        <w:t xml:space="preserve">_ </w:t>
      </w:r>
      <w:r w:rsidR="00DC00AE">
        <w:rPr>
          <w:sz w:val="32"/>
          <w:szCs w:val="32"/>
        </w:rPr>
        <w:t>_______</w:t>
      </w:r>
      <w:r w:rsidR="00DC00AE" w:rsidRPr="00DC00AE">
        <w:rPr>
          <w:sz w:val="24"/>
          <w:szCs w:val="24"/>
        </w:rPr>
        <w:t xml:space="preserve"> DOB</w:t>
      </w:r>
      <w:r w:rsidR="00DC00AE">
        <w:rPr>
          <w:sz w:val="32"/>
          <w:szCs w:val="32"/>
        </w:rPr>
        <w:t>: ________________</w:t>
      </w:r>
    </w:p>
    <w:p w14:paraId="2355D72F" w14:textId="3CC0284C" w:rsidR="00E23BB5" w:rsidRPr="007606D1" w:rsidRDefault="00E3353C" w:rsidP="00E3353C">
      <w:pPr>
        <w:ind w:left="360"/>
        <w:rPr>
          <w:sz w:val="32"/>
          <w:szCs w:val="32"/>
        </w:rPr>
      </w:pPr>
      <w:r w:rsidRPr="007606D1">
        <w:rPr>
          <w:sz w:val="24"/>
          <w:szCs w:val="24"/>
        </w:rPr>
        <w:t>Permanent address</w:t>
      </w:r>
      <w:r w:rsidRPr="007606D1">
        <w:rPr>
          <w:sz w:val="32"/>
          <w:szCs w:val="32"/>
        </w:rPr>
        <w:t xml:space="preserve"> ___________________________________________</w:t>
      </w:r>
    </w:p>
    <w:p w14:paraId="2147D5D0" w14:textId="5C387EF8" w:rsidR="00E3353C" w:rsidRDefault="00E3353C" w:rsidP="00E3353C">
      <w:pPr>
        <w:ind w:left="360"/>
        <w:rPr>
          <w:sz w:val="24"/>
          <w:szCs w:val="24"/>
        </w:rPr>
      </w:pPr>
      <w:r w:rsidRPr="007606D1">
        <w:rPr>
          <w:sz w:val="24"/>
          <w:szCs w:val="24"/>
        </w:rPr>
        <w:t xml:space="preserve">Phone: (______) ______ _________ E-mail address </w:t>
      </w:r>
      <w:r w:rsidR="00DC00AE">
        <w:rPr>
          <w:sz w:val="24"/>
          <w:szCs w:val="24"/>
        </w:rPr>
        <w:t>______________</w:t>
      </w:r>
      <w:r w:rsidRPr="007606D1">
        <w:rPr>
          <w:sz w:val="24"/>
          <w:szCs w:val="24"/>
        </w:rPr>
        <w:t>_________________</w:t>
      </w:r>
    </w:p>
    <w:p w14:paraId="7E6BC79B" w14:textId="02D86193" w:rsidR="00DC00AE" w:rsidRDefault="00DC00AE" w:rsidP="00E3353C">
      <w:pPr>
        <w:ind w:left="360"/>
        <w:rPr>
          <w:sz w:val="24"/>
          <w:szCs w:val="24"/>
        </w:rPr>
      </w:pPr>
      <w:r>
        <w:rPr>
          <w:sz w:val="24"/>
          <w:szCs w:val="24"/>
        </w:rPr>
        <w:t>Work name: ________________________________________________</w:t>
      </w:r>
    </w:p>
    <w:p w14:paraId="631CFC2F" w14:textId="39CB13C1" w:rsidR="00DC00AE" w:rsidRDefault="00DC00AE" w:rsidP="00E3353C">
      <w:pPr>
        <w:ind w:left="360"/>
        <w:rPr>
          <w:sz w:val="24"/>
          <w:szCs w:val="24"/>
        </w:rPr>
      </w:pPr>
      <w:r>
        <w:rPr>
          <w:sz w:val="24"/>
          <w:szCs w:val="24"/>
        </w:rPr>
        <w:t>Work address: ______________________________________________</w:t>
      </w:r>
    </w:p>
    <w:p w14:paraId="49C2726C" w14:textId="2218F3D8" w:rsidR="00DC00AE" w:rsidRPr="007606D1" w:rsidRDefault="00DC00AE" w:rsidP="00E3353C">
      <w:pPr>
        <w:ind w:left="360"/>
        <w:rPr>
          <w:sz w:val="24"/>
          <w:szCs w:val="24"/>
        </w:rPr>
      </w:pPr>
      <w:r>
        <w:rPr>
          <w:sz w:val="24"/>
          <w:szCs w:val="24"/>
        </w:rPr>
        <w:t>Work phone #: _____________________________ How long working there: ____________</w:t>
      </w:r>
    </w:p>
    <w:p w14:paraId="1F42B1F3" w14:textId="72C6BDD1" w:rsidR="00457BFF" w:rsidRPr="00DC00AE" w:rsidRDefault="007606D1" w:rsidP="00457BF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DC00AE">
        <w:rPr>
          <w:b/>
          <w:bCs/>
          <w:sz w:val="28"/>
          <w:szCs w:val="28"/>
        </w:rPr>
        <w:t>Loan terms</w:t>
      </w:r>
      <w:r w:rsidR="00DC00AE" w:rsidRPr="00DC00AE">
        <w:rPr>
          <w:b/>
          <w:bCs/>
          <w:sz w:val="28"/>
          <w:szCs w:val="28"/>
        </w:rPr>
        <w:t xml:space="preserve"> and information</w:t>
      </w:r>
    </w:p>
    <w:p w14:paraId="1B3348D5" w14:textId="401AF215" w:rsidR="00DC00AE" w:rsidRDefault="00DC00AE" w:rsidP="00DC00AE">
      <w:pPr>
        <w:ind w:left="360"/>
        <w:rPr>
          <w:sz w:val="24"/>
          <w:szCs w:val="24"/>
        </w:rPr>
      </w:pPr>
      <w:r w:rsidRPr="00DC00AE">
        <w:rPr>
          <w:sz w:val="24"/>
          <w:szCs w:val="24"/>
        </w:rPr>
        <w:t xml:space="preserve">Income: </w:t>
      </w:r>
      <w:r w:rsidR="001F61B8">
        <w:rPr>
          <w:sz w:val="24"/>
          <w:szCs w:val="24"/>
        </w:rPr>
        <w:t xml:space="preserve">$ </w:t>
      </w:r>
      <w:r w:rsidRPr="00DC00AE">
        <w:rPr>
          <w:sz w:val="24"/>
          <w:szCs w:val="24"/>
        </w:rPr>
        <w:t xml:space="preserve">____________ monthly </w:t>
      </w:r>
      <w:r>
        <w:rPr>
          <w:sz w:val="24"/>
          <w:szCs w:val="24"/>
        </w:rPr>
        <w:t xml:space="preserve">   </w:t>
      </w:r>
      <w:r w:rsidR="001F61B8">
        <w:rPr>
          <w:sz w:val="24"/>
          <w:szCs w:val="24"/>
        </w:rPr>
        <w:t xml:space="preserve">                   </w:t>
      </w:r>
      <w:r w:rsidRPr="00DC00AE">
        <w:rPr>
          <w:sz w:val="24"/>
          <w:szCs w:val="24"/>
        </w:rPr>
        <w:t>Rent/Mortgage: $_________</w:t>
      </w:r>
    </w:p>
    <w:p w14:paraId="4A96516F" w14:textId="0F0EFD89" w:rsidR="002C21EB" w:rsidRPr="00DC00AE" w:rsidRDefault="002C21EB" w:rsidP="00DC00AE">
      <w:pPr>
        <w:ind w:left="360"/>
        <w:rPr>
          <w:sz w:val="24"/>
          <w:szCs w:val="24"/>
        </w:rPr>
      </w:pPr>
      <w:r>
        <w:rPr>
          <w:sz w:val="24"/>
          <w:szCs w:val="24"/>
        </w:rPr>
        <w:t>Other expenses: $ ______________</w:t>
      </w:r>
    </w:p>
    <w:p w14:paraId="79A8295E" w14:textId="59AB4C5D" w:rsidR="007606D1" w:rsidRPr="00BD44E2" w:rsidRDefault="007606D1" w:rsidP="007606D1">
      <w:pPr>
        <w:ind w:left="360"/>
        <w:rPr>
          <w:sz w:val="24"/>
          <w:szCs w:val="24"/>
        </w:rPr>
      </w:pPr>
      <w:r w:rsidRPr="00BD44E2">
        <w:rPr>
          <w:sz w:val="24"/>
          <w:szCs w:val="24"/>
        </w:rPr>
        <w:t xml:space="preserve">By means of this application I authorize the financial department of </w:t>
      </w:r>
      <w:r w:rsidR="00BD44E2" w:rsidRPr="00BD44E2">
        <w:rPr>
          <w:sz w:val="24"/>
          <w:szCs w:val="24"/>
        </w:rPr>
        <w:t>F</w:t>
      </w:r>
      <w:r w:rsidRPr="00BD44E2">
        <w:rPr>
          <w:sz w:val="24"/>
          <w:szCs w:val="24"/>
        </w:rPr>
        <w:t>loridian institute to obtain a report of my credit and to take the necessary steps to obtain a private loan, if I do not obtain it, I promise to pay my debts to the school with my own funds.</w:t>
      </w:r>
    </w:p>
    <w:p w14:paraId="18EF143C" w14:textId="26E801B6" w:rsidR="007606D1" w:rsidRDefault="007606D1" w:rsidP="007606D1">
      <w:pPr>
        <w:ind w:left="360"/>
        <w:rPr>
          <w:sz w:val="28"/>
          <w:szCs w:val="28"/>
        </w:rPr>
      </w:pPr>
    </w:p>
    <w:p w14:paraId="2D967AA3" w14:textId="00EB78B0" w:rsidR="007606D1" w:rsidRDefault="007606D1" w:rsidP="007606D1">
      <w:pPr>
        <w:ind w:left="360"/>
        <w:rPr>
          <w:sz w:val="28"/>
          <w:szCs w:val="28"/>
        </w:rPr>
      </w:pPr>
    </w:p>
    <w:p w14:paraId="6481B7A0" w14:textId="3B3126A2" w:rsidR="007606D1" w:rsidRDefault="007606D1" w:rsidP="007606D1">
      <w:pPr>
        <w:pStyle w:val="IntenseQuote"/>
      </w:pPr>
      <w:r>
        <w:t xml:space="preserve">Student’s </w:t>
      </w:r>
      <w:r w:rsidR="00C56529">
        <w:t>N</w:t>
      </w:r>
      <w:r>
        <w:t>ame                                                     Student’s signature and date</w:t>
      </w:r>
    </w:p>
    <w:p w14:paraId="2AE99D31" w14:textId="5F4035FE" w:rsidR="007606D1" w:rsidRDefault="007606D1" w:rsidP="007606D1">
      <w:pPr>
        <w:ind w:left="360"/>
        <w:rPr>
          <w:sz w:val="28"/>
          <w:szCs w:val="28"/>
        </w:rPr>
      </w:pPr>
    </w:p>
    <w:p w14:paraId="3D643F45" w14:textId="77777777" w:rsidR="007606D1" w:rsidRPr="007606D1" w:rsidRDefault="007606D1" w:rsidP="007606D1">
      <w:pPr>
        <w:ind w:left="360"/>
        <w:rPr>
          <w:sz w:val="28"/>
          <w:szCs w:val="28"/>
        </w:rPr>
      </w:pPr>
    </w:p>
    <w:p w14:paraId="5F70E8DD" w14:textId="71FFBCA5" w:rsidR="00E3353C" w:rsidRPr="00E23BB5" w:rsidRDefault="00E3353C" w:rsidP="00E3353C">
      <w:pPr>
        <w:ind w:left="360"/>
        <w:jc w:val="right"/>
        <w:rPr>
          <w:b/>
          <w:bCs/>
          <w:sz w:val="32"/>
          <w:szCs w:val="32"/>
        </w:rPr>
      </w:pPr>
    </w:p>
    <w:p w14:paraId="76734CD7" w14:textId="3896D836" w:rsidR="00E23BB5" w:rsidRDefault="00E23BB5">
      <w:r>
        <w:t xml:space="preserve"> </w:t>
      </w:r>
    </w:p>
    <w:sectPr w:rsidR="00E23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80676"/>
    <w:multiLevelType w:val="hybridMultilevel"/>
    <w:tmpl w:val="0A56E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I0NjQztLQ0MDVS0lEKTi0uzszPAykwqgUA7Huo2CwAAAA="/>
  </w:docVars>
  <w:rsids>
    <w:rsidRoot w:val="00D20C68"/>
    <w:rsid w:val="001F61B8"/>
    <w:rsid w:val="002C21EB"/>
    <w:rsid w:val="00457BFF"/>
    <w:rsid w:val="004B2C1F"/>
    <w:rsid w:val="00652D76"/>
    <w:rsid w:val="007606D1"/>
    <w:rsid w:val="00BD44E2"/>
    <w:rsid w:val="00C56529"/>
    <w:rsid w:val="00D20C68"/>
    <w:rsid w:val="00DC00AE"/>
    <w:rsid w:val="00E23BB5"/>
    <w:rsid w:val="00E3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C98D"/>
  <w15:chartTrackingRefBased/>
  <w15:docId w15:val="{69181B7E-6FAF-491C-92B3-83B328FE2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BB5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6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6D1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Jesus A Perez</dc:creator>
  <cp:keywords/>
  <dc:description/>
  <cp:lastModifiedBy>Dr Jesus A Perez</cp:lastModifiedBy>
  <cp:revision>5</cp:revision>
  <cp:lastPrinted>2021-04-28T08:18:00Z</cp:lastPrinted>
  <dcterms:created xsi:type="dcterms:W3CDTF">2020-04-09T19:49:00Z</dcterms:created>
  <dcterms:modified xsi:type="dcterms:W3CDTF">2021-04-28T08:20:00Z</dcterms:modified>
</cp:coreProperties>
</file>